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B10FC" w14:textId="77777777" w:rsidR="007867BE" w:rsidRDefault="007867BE"/>
    <w:tbl>
      <w:tblPr>
        <w:tblW w:w="517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816"/>
      </w:tblGrid>
      <w:tr w:rsidR="00C835FB" w:rsidRPr="00706318" w14:paraId="421FD6D2" w14:textId="77777777" w:rsidTr="005F2FE1">
        <w:trPr>
          <w:trHeight w:val="530"/>
        </w:trPr>
        <w:tc>
          <w:tcPr>
            <w:tcW w:w="5000" w:type="pct"/>
          </w:tcPr>
          <w:p w14:paraId="4F908E89" w14:textId="04637ED2" w:rsidR="005B124E" w:rsidRPr="007867BE" w:rsidRDefault="001B349F" w:rsidP="00006BDA">
            <w:pPr>
              <w:spacing w:after="0" w:line="240" w:lineRule="auto"/>
              <w:rPr>
                <w:rFonts w:cs="Calibri"/>
                <w:b/>
                <w:bCs/>
                <w:sz w:val="28"/>
                <w:szCs w:val="28"/>
              </w:rPr>
            </w:pPr>
            <w:r w:rsidRPr="007867BE">
              <w:rPr>
                <w:rFonts w:cs="Calibri"/>
                <w:b/>
                <w:bCs/>
                <w:sz w:val="28"/>
                <w:szCs w:val="28"/>
              </w:rPr>
              <w:t xml:space="preserve">Northam Primary School Board Meeting </w:t>
            </w:r>
            <w:r w:rsidR="00F23FD2" w:rsidRPr="007867BE">
              <w:rPr>
                <w:rFonts w:cs="Calibri"/>
                <w:b/>
                <w:bCs/>
                <w:sz w:val="28"/>
                <w:szCs w:val="28"/>
              </w:rPr>
              <w:t>Minutes</w:t>
            </w:r>
            <w:r w:rsidRPr="007867BE">
              <w:rPr>
                <w:rFonts w:cs="Calibri"/>
                <w:b/>
                <w:bCs/>
                <w:sz w:val="28"/>
                <w:szCs w:val="28"/>
              </w:rPr>
              <w:t xml:space="preserve"> Summary</w:t>
            </w:r>
            <w:r w:rsidR="00C835FB" w:rsidRPr="007867BE">
              <w:rPr>
                <w:rFonts w:cs="Calibri"/>
                <w:b/>
                <w:bCs/>
                <w:sz w:val="28"/>
                <w:szCs w:val="28"/>
              </w:rPr>
              <w:t xml:space="preserve"> </w:t>
            </w:r>
          </w:p>
          <w:p w14:paraId="2C60A8DE" w14:textId="77777777" w:rsidR="00A52FA3" w:rsidRDefault="00AB6014" w:rsidP="00190E12">
            <w:pPr>
              <w:spacing w:after="0" w:line="240" w:lineRule="auto"/>
              <w:rPr>
                <w:rFonts w:cs="Calibri"/>
                <w:sz w:val="28"/>
                <w:szCs w:val="28"/>
              </w:rPr>
            </w:pPr>
            <w:r w:rsidRPr="00A52FA3">
              <w:rPr>
                <w:rFonts w:cs="Calibri"/>
                <w:sz w:val="28"/>
                <w:szCs w:val="28"/>
              </w:rPr>
              <w:t xml:space="preserve">Tuesday, </w:t>
            </w:r>
            <w:r w:rsidR="00CF2B4F">
              <w:rPr>
                <w:rFonts w:cs="Calibri"/>
                <w:sz w:val="28"/>
                <w:szCs w:val="28"/>
              </w:rPr>
              <w:t>1</w:t>
            </w:r>
            <w:r w:rsidR="0066307C">
              <w:rPr>
                <w:rFonts w:cs="Calibri"/>
                <w:sz w:val="28"/>
                <w:szCs w:val="28"/>
              </w:rPr>
              <w:t>2</w:t>
            </w:r>
            <w:r w:rsidR="00CF2B4F" w:rsidRPr="00CF2B4F">
              <w:rPr>
                <w:rFonts w:cs="Calibri"/>
                <w:sz w:val="28"/>
                <w:szCs w:val="28"/>
                <w:vertAlign w:val="superscript"/>
              </w:rPr>
              <w:t>th</w:t>
            </w:r>
            <w:r w:rsidR="00CF2B4F">
              <w:rPr>
                <w:rFonts w:cs="Calibri"/>
                <w:sz w:val="28"/>
                <w:szCs w:val="28"/>
              </w:rPr>
              <w:t xml:space="preserve"> Ma</w:t>
            </w:r>
            <w:r w:rsidR="0066307C">
              <w:rPr>
                <w:rFonts w:cs="Calibri"/>
                <w:sz w:val="28"/>
                <w:szCs w:val="28"/>
              </w:rPr>
              <w:t>y</w:t>
            </w:r>
            <w:r w:rsidR="00CA6B91">
              <w:rPr>
                <w:rFonts w:cs="Calibri"/>
                <w:sz w:val="28"/>
                <w:szCs w:val="28"/>
              </w:rPr>
              <w:t xml:space="preserve"> 202</w:t>
            </w:r>
            <w:r w:rsidR="00CF2B4F">
              <w:rPr>
                <w:rFonts w:cs="Calibri"/>
                <w:sz w:val="28"/>
                <w:szCs w:val="28"/>
              </w:rPr>
              <w:t>6</w:t>
            </w:r>
            <w:r w:rsidR="00A52FA3" w:rsidRPr="00A52FA3">
              <w:rPr>
                <w:rFonts w:cs="Calibri"/>
                <w:sz w:val="28"/>
                <w:szCs w:val="28"/>
              </w:rPr>
              <w:t xml:space="preserve"> – 3:15pm</w:t>
            </w:r>
          </w:p>
          <w:p w14:paraId="0CEED9A2" w14:textId="25349FD9" w:rsidR="007867BE" w:rsidRPr="00A52FA3" w:rsidRDefault="007867BE" w:rsidP="00190E12">
            <w:pPr>
              <w:spacing w:after="0" w:line="240" w:lineRule="auto"/>
              <w:rPr>
                <w:rFonts w:cs="Calibri"/>
                <w:sz w:val="28"/>
                <w:szCs w:val="28"/>
              </w:rPr>
            </w:pPr>
          </w:p>
        </w:tc>
      </w:tr>
      <w:tr w:rsidR="001B349F" w:rsidRPr="00706318" w14:paraId="2EE5BE45" w14:textId="77777777" w:rsidTr="005F2FE1">
        <w:trPr>
          <w:trHeight w:val="530"/>
        </w:trPr>
        <w:tc>
          <w:tcPr>
            <w:tcW w:w="5000" w:type="pct"/>
          </w:tcPr>
          <w:p w14:paraId="173DA5AD" w14:textId="5ADB6B78" w:rsidR="001B349F" w:rsidRDefault="001B349F" w:rsidP="00006BDA">
            <w:pPr>
              <w:spacing w:after="0" w:line="240" w:lineRule="auto"/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Agenda Items</w:t>
            </w:r>
            <w:r w:rsidR="007867BE">
              <w:rPr>
                <w:rFonts w:cs="Calibri"/>
                <w:sz w:val="28"/>
                <w:szCs w:val="28"/>
              </w:rPr>
              <w:t xml:space="preserve"> Covered:</w:t>
            </w:r>
          </w:p>
          <w:p w14:paraId="11540770" w14:textId="77777777" w:rsidR="007867BE" w:rsidRPr="007867BE" w:rsidRDefault="007867BE" w:rsidP="007867BE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 w:val="28"/>
                <w:szCs w:val="28"/>
              </w:rPr>
            </w:pPr>
            <w:r w:rsidRPr="007867BE">
              <w:rPr>
                <w:rFonts w:cs="Calibri"/>
                <w:sz w:val="28"/>
                <w:szCs w:val="28"/>
              </w:rPr>
              <w:t>Principal's update, including student wellbeing surveys, school culture survey, staffing updates, and recent school events.</w:t>
            </w:r>
          </w:p>
          <w:p w14:paraId="5FAE19E5" w14:textId="77777777" w:rsidR="007867BE" w:rsidRPr="007867BE" w:rsidRDefault="007867BE" w:rsidP="007867BE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 w:val="28"/>
                <w:szCs w:val="28"/>
              </w:rPr>
            </w:pPr>
            <w:r w:rsidRPr="007867BE">
              <w:rPr>
                <w:rFonts w:cs="Calibri"/>
                <w:sz w:val="28"/>
                <w:szCs w:val="28"/>
              </w:rPr>
              <w:t>Approval of the 2026 School Funding Agreement.</w:t>
            </w:r>
          </w:p>
          <w:p w14:paraId="35244799" w14:textId="77777777" w:rsidR="007867BE" w:rsidRPr="007867BE" w:rsidRDefault="007867BE" w:rsidP="007867BE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 w:val="28"/>
                <w:szCs w:val="28"/>
              </w:rPr>
            </w:pPr>
            <w:r w:rsidRPr="007867BE">
              <w:rPr>
                <w:rFonts w:cs="Calibri"/>
                <w:sz w:val="28"/>
                <w:szCs w:val="28"/>
              </w:rPr>
              <w:t>Noting of the 2026 school budget.</w:t>
            </w:r>
          </w:p>
          <w:p w14:paraId="4BDB9784" w14:textId="77777777" w:rsidR="007867BE" w:rsidRPr="007867BE" w:rsidRDefault="007867BE" w:rsidP="007867BE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 w:val="28"/>
                <w:szCs w:val="28"/>
              </w:rPr>
            </w:pPr>
            <w:r w:rsidRPr="007867BE">
              <w:rPr>
                <w:rFonts w:cs="Calibri"/>
                <w:sz w:val="28"/>
                <w:szCs w:val="28"/>
              </w:rPr>
              <w:t>Review of the draft Reporting to Parents Guidelines, with positive feedback on the proposed approach.</w:t>
            </w:r>
          </w:p>
          <w:p w14:paraId="4250821D" w14:textId="77777777" w:rsidR="007867BE" w:rsidRPr="007867BE" w:rsidRDefault="007867BE" w:rsidP="007867BE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 w:val="28"/>
                <w:szCs w:val="28"/>
              </w:rPr>
            </w:pPr>
            <w:r w:rsidRPr="007867BE">
              <w:rPr>
                <w:rFonts w:cs="Calibri"/>
                <w:sz w:val="28"/>
                <w:szCs w:val="28"/>
              </w:rPr>
              <w:t>Presentation on the school's literacy strategy, including Year 2 improvement data and literacy resource investment.</w:t>
            </w:r>
          </w:p>
          <w:p w14:paraId="259C603D" w14:textId="77777777" w:rsidR="007867BE" w:rsidRPr="007867BE" w:rsidRDefault="007867BE" w:rsidP="007867BE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 w:val="28"/>
                <w:szCs w:val="28"/>
              </w:rPr>
            </w:pPr>
            <w:r w:rsidRPr="007867BE">
              <w:rPr>
                <w:rFonts w:cs="Calibri"/>
                <w:sz w:val="28"/>
                <w:szCs w:val="28"/>
              </w:rPr>
              <w:t>Presentation from the Complex Behaviour Support Coordinator on the school's approach to supporting student wellbeing and conditions for learning.</w:t>
            </w:r>
          </w:p>
          <w:p w14:paraId="487E7217" w14:textId="77777777" w:rsidR="007867BE" w:rsidRDefault="007867BE" w:rsidP="007867BE">
            <w:pPr>
              <w:pStyle w:val="ListParagraph"/>
              <w:spacing w:after="0" w:line="240" w:lineRule="auto"/>
              <w:ind w:left="1440"/>
              <w:rPr>
                <w:rFonts w:cs="Calibri"/>
                <w:sz w:val="28"/>
                <w:szCs w:val="28"/>
              </w:rPr>
            </w:pPr>
            <w:r w:rsidRPr="007867BE">
              <w:rPr>
                <w:rFonts w:cs="Calibri"/>
                <w:sz w:val="28"/>
                <w:szCs w:val="28"/>
              </w:rPr>
              <w:t>Board feedback on the draft Parent Guide to Health and Wellbeing.</w:t>
            </w:r>
          </w:p>
          <w:p w14:paraId="5320DDB1" w14:textId="7B24C57F" w:rsidR="007867BE" w:rsidRPr="001B349F" w:rsidRDefault="007867BE" w:rsidP="007867BE">
            <w:pPr>
              <w:pStyle w:val="ListParagraph"/>
              <w:spacing w:after="0" w:line="240" w:lineRule="auto"/>
              <w:ind w:left="1440"/>
              <w:rPr>
                <w:rFonts w:cs="Calibri"/>
                <w:sz w:val="28"/>
                <w:szCs w:val="28"/>
              </w:rPr>
            </w:pPr>
          </w:p>
        </w:tc>
      </w:tr>
    </w:tbl>
    <w:p w14:paraId="498E2938" w14:textId="0893B66A" w:rsidR="00CE7677" w:rsidRDefault="00CE7677" w:rsidP="00415BEE">
      <w:pPr>
        <w:pStyle w:val="ListParagraph"/>
        <w:ind w:left="0"/>
      </w:pPr>
    </w:p>
    <w:sectPr w:rsidR="00CE7677" w:rsidSect="00190E12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88B4C" w14:textId="77777777" w:rsidR="00936092" w:rsidRDefault="00936092">
      <w:r>
        <w:separator/>
      </w:r>
    </w:p>
  </w:endnote>
  <w:endnote w:type="continuationSeparator" w:id="0">
    <w:p w14:paraId="239D87F4" w14:textId="77777777" w:rsidR="00936092" w:rsidRDefault="00936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C1465E" w14:textId="77777777" w:rsidR="00936092" w:rsidRDefault="00936092">
      <w:r>
        <w:separator/>
      </w:r>
    </w:p>
  </w:footnote>
  <w:footnote w:type="continuationSeparator" w:id="0">
    <w:p w14:paraId="16710C4A" w14:textId="77777777" w:rsidR="00936092" w:rsidRDefault="009360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318FF0" w14:textId="6B596196" w:rsidR="00CF2B4F" w:rsidRDefault="00CF2B4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F019BBF" wp14:editId="6F4C828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04495"/>
              <wp:effectExtent l="0" t="0" r="6350" b="14605"/>
              <wp:wrapNone/>
              <wp:docPr id="1636296904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CADA3A" w14:textId="3F22B8CA" w:rsidR="00CF2B4F" w:rsidRPr="00CF2B4F" w:rsidRDefault="00CF2B4F" w:rsidP="00CF2B4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CF2B4F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019BB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1.8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" filled="f" stroked="f">
              <v:textbox style="mso-fit-shape-to-text:t" inset="0,15pt,0,0">
                <w:txbxContent>
                  <w:p w14:paraId="56CADA3A" w14:textId="3F22B8CA" w:rsidR="00CF2B4F" w:rsidRPr="00CF2B4F" w:rsidRDefault="00CF2B4F" w:rsidP="00CF2B4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</w:pPr>
                    <w:r w:rsidRPr="00CF2B4F"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F0F0A3" w14:textId="1A53CC28" w:rsidR="00A52FA3" w:rsidRDefault="00CF2B4F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BCBDC2C" wp14:editId="7D11AF5D">
              <wp:simplePos x="4572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04495"/>
              <wp:effectExtent l="0" t="0" r="6350" b="14605"/>
              <wp:wrapNone/>
              <wp:docPr id="2090820291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17081C" w14:textId="279F0CD0" w:rsidR="00CF2B4F" w:rsidRPr="00CF2B4F" w:rsidRDefault="00CF2B4F" w:rsidP="00CF2B4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CF2B4F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CBDC2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9pt;height:31.8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" filled="f" stroked="f">
              <v:textbox style="mso-fit-shape-to-text:t" inset="0,15pt,0,0">
                <w:txbxContent>
                  <w:p w14:paraId="6D17081C" w14:textId="279F0CD0" w:rsidR="00CF2B4F" w:rsidRPr="00CF2B4F" w:rsidRDefault="00CF2B4F" w:rsidP="00CF2B4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</w:pPr>
                    <w:r w:rsidRPr="00CF2B4F"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52FA3">
      <w:rPr>
        <w:noProof/>
        <w:lang w:eastAsia="en-AU"/>
      </w:rPr>
      <w:drawing>
        <wp:inline distT="0" distB="0" distL="0" distR="0" wp14:anchorId="51BD46BB" wp14:editId="654F4561">
          <wp:extent cx="1896871" cy="666750"/>
          <wp:effectExtent l="0" t="0" r="825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PS_Logo_CMYK_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0725" cy="6681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217FC" w14:textId="5272EC2D" w:rsidR="00CF2B4F" w:rsidRDefault="00CF2B4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DDB6E30" wp14:editId="36B0C7C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04495"/>
              <wp:effectExtent l="0" t="0" r="6350" b="14605"/>
              <wp:wrapNone/>
              <wp:docPr id="100101057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3C16E5" w14:textId="59474700" w:rsidR="00CF2B4F" w:rsidRPr="00CF2B4F" w:rsidRDefault="00CF2B4F" w:rsidP="00CF2B4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CF2B4F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DB6E3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49pt;height:31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" filled="f" stroked="f">
              <v:textbox style="mso-fit-shape-to-text:t" inset="0,15pt,0,0">
                <w:txbxContent>
                  <w:p w14:paraId="613C16E5" w14:textId="59474700" w:rsidR="00CF2B4F" w:rsidRPr="00CF2B4F" w:rsidRDefault="00CF2B4F" w:rsidP="00CF2B4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</w:pPr>
                    <w:r w:rsidRPr="00CF2B4F"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B7B67"/>
    <w:multiLevelType w:val="hybridMultilevel"/>
    <w:tmpl w:val="E58256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45BC0"/>
    <w:multiLevelType w:val="hybridMultilevel"/>
    <w:tmpl w:val="4C6C62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C6DFB"/>
    <w:multiLevelType w:val="hybridMultilevel"/>
    <w:tmpl w:val="FEA0097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A22EF"/>
    <w:multiLevelType w:val="hybridMultilevel"/>
    <w:tmpl w:val="88BACE64"/>
    <w:lvl w:ilvl="0" w:tplc="2646A7DE">
      <w:numFmt w:val="bullet"/>
      <w:lvlText w:val=""/>
      <w:lvlJc w:val="left"/>
      <w:pPr>
        <w:ind w:left="360" w:hanging="360"/>
      </w:pPr>
      <w:rPr>
        <w:rFonts w:ascii="Symbol" w:eastAsia="Times New Roman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2E6607"/>
    <w:multiLevelType w:val="hybridMultilevel"/>
    <w:tmpl w:val="DD4412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CF701D"/>
    <w:multiLevelType w:val="hybridMultilevel"/>
    <w:tmpl w:val="C0365E0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1341E9"/>
    <w:multiLevelType w:val="hybridMultilevel"/>
    <w:tmpl w:val="AD38DA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60810"/>
    <w:multiLevelType w:val="hybridMultilevel"/>
    <w:tmpl w:val="7FD6A334"/>
    <w:lvl w:ilvl="0" w:tplc="C20A6E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C675FD"/>
    <w:multiLevelType w:val="hybridMultilevel"/>
    <w:tmpl w:val="83E0ABB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FD26AC"/>
    <w:multiLevelType w:val="hybridMultilevel"/>
    <w:tmpl w:val="B02C3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61206"/>
    <w:multiLevelType w:val="multilevel"/>
    <w:tmpl w:val="2C484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D820986"/>
    <w:multiLevelType w:val="hybridMultilevel"/>
    <w:tmpl w:val="11C2AF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D8129B"/>
    <w:multiLevelType w:val="hybridMultilevel"/>
    <w:tmpl w:val="7D4E983A"/>
    <w:lvl w:ilvl="0" w:tplc="6E0C3284">
      <w:start w:val="4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olor w:val="1F497D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0A1156"/>
    <w:multiLevelType w:val="hybridMultilevel"/>
    <w:tmpl w:val="814CAB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41F50E7"/>
    <w:multiLevelType w:val="hybridMultilevel"/>
    <w:tmpl w:val="F29E4C0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EB02510"/>
    <w:multiLevelType w:val="hybridMultilevel"/>
    <w:tmpl w:val="61D219E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96B4B33"/>
    <w:multiLevelType w:val="hybridMultilevel"/>
    <w:tmpl w:val="76900556"/>
    <w:lvl w:ilvl="0" w:tplc="6170A03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23087">
    <w:abstractNumId w:val="7"/>
  </w:num>
  <w:num w:numId="2" w16cid:durableId="2043047398">
    <w:abstractNumId w:val="0"/>
  </w:num>
  <w:num w:numId="3" w16cid:durableId="217398359">
    <w:abstractNumId w:val="1"/>
  </w:num>
  <w:num w:numId="4" w16cid:durableId="116216567">
    <w:abstractNumId w:val="11"/>
  </w:num>
  <w:num w:numId="5" w16cid:durableId="1048992850">
    <w:abstractNumId w:val="4"/>
  </w:num>
  <w:num w:numId="6" w16cid:durableId="2098136378">
    <w:abstractNumId w:val="16"/>
  </w:num>
  <w:num w:numId="7" w16cid:durableId="4674707">
    <w:abstractNumId w:val="13"/>
  </w:num>
  <w:num w:numId="8" w16cid:durableId="26288038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97628595">
    <w:abstractNumId w:val="2"/>
  </w:num>
  <w:num w:numId="10" w16cid:durableId="184293703">
    <w:abstractNumId w:val="1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609538">
    <w:abstractNumId w:val="14"/>
  </w:num>
  <w:num w:numId="12" w16cid:durableId="1398284858">
    <w:abstractNumId w:val="10"/>
  </w:num>
  <w:num w:numId="13" w16cid:durableId="456680032">
    <w:abstractNumId w:val="8"/>
  </w:num>
  <w:num w:numId="14" w16cid:durableId="1306666103">
    <w:abstractNumId w:val="3"/>
  </w:num>
  <w:num w:numId="15" w16cid:durableId="735279297">
    <w:abstractNumId w:val="9"/>
  </w:num>
  <w:num w:numId="16" w16cid:durableId="1553543662">
    <w:abstractNumId w:val="5"/>
  </w:num>
  <w:num w:numId="17" w16cid:durableId="17636435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0NDO1NDUztjQ1N7FU0lEKTi0uzszPAykwqgUAhBtCFSwAAAA="/>
  </w:docVars>
  <w:rsids>
    <w:rsidRoot w:val="00C835FB"/>
    <w:rsid w:val="0000234B"/>
    <w:rsid w:val="000039A1"/>
    <w:rsid w:val="00005179"/>
    <w:rsid w:val="00006BDA"/>
    <w:rsid w:val="00012B59"/>
    <w:rsid w:val="000245D7"/>
    <w:rsid w:val="00024941"/>
    <w:rsid w:val="00051220"/>
    <w:rsid w:val="00066471"/>
    <w:rsid w:val="00080891"/>
    <w:rsid w:val="00083DDD"/>
    <w:rsid w:val="00090ACF"/>
    <w:rsid w:val="00094473"/>
    <w:rsid w:val="000B4195"/>
    <w:rsid w:val="000B6904"/>
    <w:rsid w:val="000C033C"/>
    <w:rsid w:val="000C0CFE"/>
    <w:rsid w:val="000C2931"/>
    <w:rsid w:val="000C5C90"/>
    <w:rsid w:val="000C7479"/>
    <w:rsid w:val="000D2968"/>
    <w:rsid w:val="000F6B7A"/>
    <w:rsid w:val="00100A7F"/>
    <w:rsid w:val="00106A39"/>
    <w:rsid w:val="00107332"/>
    <w:rsid w:val="00110C1A"/>
    <w:rsid w:val="001152FA"/>
    <w:rsid w:val="00144DD9"/>
    <w:rsid w:val="001474F7"/>
    <w:rsid w:val="00154399"/>
    <w:rsid w:val="00157E38"/>
    <w:rsid w:val="00172B2C"/>
    <w:rsid w:val="00183BEC"/>
    <w:rsid w:val="00190E12"/>
    <w:rsid w:val="00192C16"/>
    <w:rsid w:val="001933BC"/>
    <w:rsid w:val="001955E2"/>
    <w:rsid w:val="00195B0F"/>
    <w:rsid w:val="00196689"/>
    <w:rsid w:val="001A3B09"/>
    <w:rsid w:val="001A4D57"/>
    <w:rsid w:val="001B078E"/>
    <w:rsid w:val="001B349F"/>
    <w:rsid w:val="001C7DFA"/>
    <w:rsid w:val="001D00A6"/>
    <w:rsid w:val="001D317B"/>
    <w:rsid w:val="001E1389"/>
    <w:rsid w:val="001E5427"/>
    <w:rsid w:val="001E6C84"/>
    <w:rsid w:val="001F1C5A"/>
    <w:rsid w:val="001F3805"/>
    <w:rsid w:val="0020576B"/>
    <w:rsid w:val="00206143"/>
    <w:rsid w:val="00214407"/>
    <w:rsid w:val="00216E2C"/>
    <w:rsid w:val="00223AF7"/>
    <w:rsid w:val="00232BDF"/>
    <w:rsid w:val="00245F39"/>
    <w:rsid w:val="002541EF"/>
    <w:rsid w:val="00276268"/>
    <w:rsid w:val="0027738B"/>
    <w:rsid w:val="0028157C"/>
    <w:rsid w:val="002815F0"/>
    <w:rsid w:val="002A6970"/>
    <w:rsid w:val="002B05F1"/>
    <w:rsid w:val="002B7AF6"/>
    <w:rsid w:val="002C0EB0"/>
    <w:rsid w:val="002C2E38"/>
    <w:rsid w:val="002C5D80"/>
    <w:rsid w:val="002D307E"/>
    <w:rsid w:val="002D6348"/>
    <w:rsid w:val="002E03C3"/>
    <w:rsid w:val="002E1DF4"/>
    <w:rsid w:val="002E5027"/>
    <w:rsid w:val="002F0F82"/>
    <w:rsid w:val="002F582C"/>
    <w:rsid w:val="00300DF8"/>
    <w:rsid w:val="00303E6D"/>
    <w:rsid w:val="00304C00"/>
    <w:rsid w:val="00310A6A"/>
    <w:rsid w:val="003111C9"/>
    <w:rsid w:val="0031304A"/>
    <w:rsid w:val="0031646A"/>
    <w:rsid w:val="00337FC1"/>
    <w:rsid w:val="00346783"/>
    <w:rsid w:val="0035474A"/>
    <w:rsid w:val="00365BE7"/>
    <w:rsid w:val="003712B2"/>
    <w:rsid w:val="00373DD5"/>
    <w:rsid w:val="00386CDE"/>
    <w:rsid w:val="00394DD9"/>
    <w:rsid w:val="00394E15"/>
    <w:rsid w:val="003975B5"/>
    <w:rsid w:val="003E0A1E"/>
    <w:rsid w:val="003F0427"/>
    <w:rsid w:val="003F3EA7"/>
    <w:rsid w:val="003F6094"/>
    <w:rsid w:val="004049C4"/>
    <w:rsid w:val="0040578C"/>
    <w:rsid w:val="00406870"/>
    <w:rsid w:val="00415BEE"/>
    <w:rsid w:val="00417A33"/>
    <w:rsid w:val="00422FEB"/>
    <w:rsid w:val="0042429D"/>
    <w:rsid w:val="00440E12"/>
    <w:rsid w:val="00441AC1"/>
    <w:rsid w:val="0044418A"/>
    <w:rsid w:val="00447DDD"/>
    <w:rsid w:val="00450E87"/>
    <w:rsid w:val="00473352"/>
    <w:rsid w:val="004813A9"/>
    <w:rsid w:val="00481CBC"/>
    <w:rsid w:val="00492526"/>
    <w:rsid w:val="00492638"/>
    <w:rsid w:val="004C589D"/>
    <w:rsid w:val="004E2EBD"/>
    <w:rsid w:val="004F7CAA"/>
    <w:rsid w:val="00502236"/>
    <w:rsid w:val="0053023B"/>
    <w:rsid w:val="00535C4C"/>
    <w:rsid w:val="00546A9D"/>
    <w:rsid w:val="005473F9"/>
    <w:rsid w:val="0055715F"/>
    <w:rsid w:val="00561A07"/>
    <w:rsid w:val="00583975"/>
    <w:rsid w:val="00583BE7"/>
    <w:rsid w:val="00584DFD"/>
    <w:rsid w:val="00587610"/>
    <w:rsid w:val="00593B5C"/>
    <w:rsid w:val="00597F34"/>
    <w:rsid w:val="005B124E"/>
    <w:rsid w:val="005D2914"/>
    <w:rsid w:val="005D2A1B"/>
    <w:rsid w:val="005D4DEE"/>
    <w:rsid w:val="005F27B9"/>
    <w:rsid w:val="005F2FE1"/>
    <w:rsid w:val="005F36BB"/>
    <w:rsid w:val="006107BF"/>
    <w:rsid w:val="00611608"/>
    <w:rsid w:val="00613AF4"/>
    <w:rsid w:val="006269F8"/>
    <w:rsid w:val="006274D5"/>
    <w:rsid w:val="0064041D"/>
    <w:rsid w:val="006533CD"/>
    <w:rsid w:val="0066307C"/>
    <w:rsid w:val="00667F2F"/>
    <w:rsid w:val="006819F8"/>
    <w:rsid w:val="00682469"/>
    <w:rsid w:val="006832FD"/>
    <w:rsid w:val="00685981"/>
    <w:rsid w:val="006A21DE"/>
    <w:rsid w:val="006A524C"/>
    <w:rsid w:val="006B489B"/>
    <w:rsid w:val="006C4136"/>
    <w:rsid w:val="006C682A"/>
    <w:rsid w:val="006C7293"/>
    <w:rsid w:val="006D08C1"/>
    <w:rsid w:val="006E4905"/>
    <w:rsid w:val="006F0897"/>
    <w:rsid w:val="006F1A64"/>
    <w:rsid w:val="006F2AE6"/>
    <w:rsid w:val="00700A0A"/>
    <w:rsid w:val="00700A66"/>
    <w:rsid w:val="00706318"/>
    <w:rsid w:val="00712599"/>
    <w:rsid w:val="00715DDD"/>
    <w:rsid w:val="00717EDF"/>
    <w:rsid w:val="007336EA"/>
    <w:rsid w:val="00734392"/>
    <w:rsid w:val="007462B0"/>
    <w:rsid w:val="007563E1"/>
    <w:rsid w:val="007579FD"/>
    <w:rsid w:val="007605AC"/>
    <w:rsid w:val="0076426F"/>
    <w:rsid w:val="007721E1"/>
    <w:rsid w:val="00772D32"/>
    <w:rsid w:val="007767C2"/>
    <w:rsid w:val="0077714A"/>
    <w:rsid w:val="00777F9D"/>
    <w:rsid w:val="0078181E"/>
    <w:rsid w:val="007867BE"/>
    <w:rsid w:val="00792776"/>
    <w:rsid w:val="007949E7"/>
    <w:rsid w:val="007966C3"/>
    <w:rsid w:val="007A1767"/>
    <w:rsid w:val="007A2343"/>
    <w:rsid w:val="007A6BF4"/>
    <w:rsid w:val="007B0CD6"/>
    <w:rsid w:val="007B1BF0"/>
    <w:rsid w:val="007E06D2"/>
    <w:rsid w:val="007E0F1A"/>
    <w:rsid w:val="007F2522"/>
    <w:rsid w:val="00801959"/>
    <w:rsid w:val="0080683A"/>
    <w:rsid w:val="00807F3C"/>
    <w:rsid w:val="00832B19"/>
    <w:rsid w:val="0083515D"/>
    <w:rsid w:val="00846650"/>
    <w:rsid w:val="00860318"/>
    <w:rsid w:val="00864A6F"/>
    <w:rsid w:val="00870B61"/>
    <w:rsid w:val="0088370C"/>
    <w:rsid w:val="008974E1"/>
    <w:rsid w:val="008E1D39"/>
    <w:rsid w:val="008E31DB"/>
    <w:rsid w:val="008F15EC"/>
    <w:rsid w:val="00914AE0"/>
    <w:rsid w:val="00923E6D"/>
    <w:rsid w:val="00923F58"/>
    <w:rsid w:val="00926424"/>
    <w:rsid w:val="009266E7"/>
    <w:rsid w:val="00936092"/>
    <w:rsid w:val="00946B22"/>
    <w:rsid w:val="00954A13"/>
    <w:rsid w:val="009570EC"/>
    <w:rsid w:val="00961C73"/>
    <w:rsid w:val="00965A40"/>
    <w:rsid w:val="00977873"/>
    <w:rsid w:val="009864B6"/>
    <w:rsid w:val="009A62F6"/>
    <w:rsid w:val="009B32F2"/>
    <w:rsid w:val="009B4B4B"/>
    <w:rsid w:val="009B58CC"/>
    <w:rsid w:val="009E067F"/>
    <w:rsid w:val="009F29B0"/>
    <w:rsid w:val="009F546D"/>
    <w:rsid w:val="00A02582"/>
    <w:rsid w:val="00A124C2"/>
    <w:rsid w:val="00A159D7"/>
    <w:rsid w:val="00A207A6"/>
    <w:rsid w:val="00A32F82"/>
    <w:rsid w:val="00A50015"/>
    <w:rsid w:val="00A52FA3"/>
    <w:rsid w:val="00A63EF8"/>
    <w:rsid w:val="00A7030A"/>
    <w:rsid w:val="00A7141B"/>
    <w:rsid w:val="00A77273"/>
    <w:rsid w:val="00A81510"/>
    <w:rsid w:val="00A82330"/>
    <w:rsid w:val="00A8466D"/>
    <w:rsid w:val="00A866FB"/>
    <w:rsid w:val="00A90400"/>
    <w:rsid w:val="00A93F1B"/>
    <w:rsid w:val="00A96F86"/>
    <w:rsid w:val="00AB482A"/>
    <w:rsid w:val="00AB6014"/>
    <w:rsid w:val="00AD1EB1"/>
    <w:rsid w:val="00AE0EDC"/>
    <w:rsid w:val="00AE5042"/>
    <w:rsid w:val="00AE651D"/>
    <w:rsid w:val="00B040C5"/>
    <w:rsid w:val="00B167DE"/>
    <w:rsid w:val="00B330FD"/>
    <w:rsid w:val="00B37FB2"/>
    <w:rsid w:val="00B474C2"/>
    <w:rsid w:val="00B5013E"/>
    <w:rsid w:val="00B558DC"/>
    <w:rsid w:val="00B616E5"/>
    <w:rsid w:val="00B64301"/>
    <w:rsid w:val="00B66E39"/>
    <w:rsid w:val="00B7166E"/>
    <w:rsid w:val="00B76017"/>
    <w:rsid w:val="00B84938"/>
    <w:rsid w:val="00B867C5"/>
    <w:rsid w:val="00B924A1"/>
    <w:rsid w:val="00BA463B"/>
    <w:rsid w:val="00BA568B"/>
    <w:rsid w:val="00BC0C59"/>
    <w:rsid w:val="00BC30B2"/>
    <w:rsid w:val="00BD537E"/>
    <w:rsid w:val="00BE0BCA"/>
    <w:rsid w:val="00BF039F"/>
    <w:rsid w:val="00BF0D5C"/>
    <w:rsid w:val="00C10675"/>
    <w:rsid w:val="00C27D84"/>
    <w:rsid w:val="00C33B15"/>
    <w:rsid w:val="00C347F5"/>
    <w:rsid w:val="00C35429"/>
    <w:rsid w:val="00C35BEA"/>
    <w:rsid w:val="00C3766D"/>
    <w:rsid w:val="00C401C1"/>
    <w:rsid w:val="00C71C55"/>
    <w:rsid w:val="00C72260"/>
    <w:rsid w:val="00C835FB"/>
    <w:rsid w:val="00C85AD1"/>
    <w:rsid w:val="00C92C02"/>
    <w:rsid w:val="00CA1AE5"/>
    <w:rsid w:val="00CA6B91"/>
    <w:rsid w:val="00CB3858"/>
    <w:rsid w:val="00CB54DF"/>
    <w:rsid w:val="00CE7677"/>
    <w:rsid w:val="00CF04C9"/>
    <w:rsid w:val="00CF2007"/>
    <w:rsid w:val="00CF2B4F"/>
    <w:rsid w:val="00CF4C40"/>
    <w:rsid w:val="00D026B9"/>
    <w:rsid w:val="00D437AD"/>
    <w:rsid w:val="00D460C2"/>
    <w:rsid w:val="00D565CB"/>
    <w:rsid w:val="00D678B3"/>
    <w:rsid w:val="00D8127A"/>
    <w:rsid w:val="00D81956"/>
    <w:rsid w:val="00D82785"/>
    <w:rsid w:val="00D84D9E"/>
    <w:rsid w:val="00D87DC0"/>
    <w:rsid w:val="00D95277"/>
    <w:rsid w:val="00DA49F2"/>
    <w:rsid w:val="00DB7CDA"/>
    <w:rsid w:val="00DC13C9"/>
    <w:rsid w:val="00DC61B1"/>
    <w:rsid w:val="00DD58AE"/>
    <w:rsid w:val="00DE13F4"/>
    <w:rsid w:val="00DE60D7"/>
    <w:rsid w:val="00DF61F1"/>
    <w:rsid w:val="00DF798B"/>
    <w:rsid w:val="00E000E9"/>
    <w:rsid w:val="00E036B5"/>
    <w:rsid w:val="00E655F2"/>
    <w:rsid w:val="00E812D4"/>
    <w:rsid w:val="00E87070"/>
    <w:rsid w:val="00EA0E74"/>
    <w:rsid w:val="00EA6B97"/>
    <w:rsid w:val="00EC3CF9"/>
    <w:rsid w:val="00EC5230"/>
    <w:rsid w:val="00EC62D3"/>
    <w:rsid w:val="00ED1F87"/>
    <w:rsid w:val="00ED2559"/>
    <w:rsid w:val="00ED3F43"/>
    <w:rsid w:val="00ED42B8"/>
    <w:rsid w:val="00EE4E9C"/>
    <w:rsid w:val="00EF50EF"/>
    <w:rsid w:val="00F008AC"/>
    <w:rsid w:val="00F143D3"/>
    <w:rsid w:val="00F22D8B"/>
    <w:rsid w:val="00F23FD2"/>
    <w:rsid w:val="00F26709"/>
    <w:rsid w:val="00F34BF9"/>
    <w:rsid w:val="00F37AF3"/>
    <w:rsid w:val="00F40022"/>
    <w:rsid w:val="00F41726"/>
    <w:rsid w:val="00F446C4"/>
    <w:rsid w:val="00F50B20"/>
    <w:rsid w:val="00F51F7E"/>
    <w:rsid w:val="00F5559F"/>
    <w:rsid w:val="00F66A81"/>
    <w:rsid w:val="00F70136"/>
    <w:rsid w:val="00F771CA"/>
    <w:rsid w:val="00F802A6"/>
    <w:rsid w:val="00F82C95"/>
    <w:rsid w:val="00F91C23"/>
    <w:rsid w:val="00F94E23"/>
    <w:rsid w:val="00F95693"/>
    <w:rsid w:val="00FA3EC9"/>
    <w:rsid w:val="00FA6EE0"/>
    <w:rsid w:val="00FB5489"/>
    <w:rsid w:val="00FC1B99"/>
    <w:rsid w:val="00FC260E"/>
    <w:rsid w:val="00FC6D3B"/>
    <w:rsid w:val="00FD253A"/>
    <w:rsid w:val="00FD5C41"/>
    <w:rsid w:val="00FE1693"/>
    <w:rsid w:val="00FE3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6F7795"/>
  <w15:docId w15:val="{7FA083B1-BD36-482D-A294-2FFEC9BE7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608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5FB"/>
    <w:pPr>
      <w:ind w:left="720"/>
      <w:contextualSpacing/>
    </w:pPr>
  </w:style>
  <w:style w:type="table" w:styleId="TableGrid">
    <w:name w:val="Table Grid"/>
    <w:basedOn w:val="TableNormal"/>
    <w:uiPriority w:val="59"/>
    <w:rsid w:val="00C835F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uiPriority w:val="20"/>
    <w:qFormat/>
    <w:rsid w:val="00502236"/>
    <w:rPr>
      <w:i/>
      <w:iCs/>
    </w:rPr>
  </w:style>
  <w:style w:type="paragraph" w:styleId="BalloonText">
    <w:name w:val="Balloon Text"/>
    <w:basedOn w:val="Normal"/>
    <w:semiHidden/>
    <w:rsid w:val="00A7141B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558D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558DC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EC62D3"/>
    <w:rPr>
      <w:sz w:val="22"/>
      <w:szCs w:val="22"/>
      <w:lang w:eastAsia="en-US"/>
    </w:rPr>
  </w:style>
  <w:style w:type="character" w:styleId="Hyperlink">
    <w:name w:val="Hyperlink"/>
    <w:uiPriority w:val="99"/>
    <w:semiHidden/>
    <w:unhideWhenUsed/>
    <w:rsid w:val="00373DD5"/>
    <w:rPr>
      <w:color w:val="0000FF"/>
      <w:u w:val="single"/>
    </w:rPr>
  </w:style>
  <w:style w:type="paragraph" w:customStyle="1" w:styleId="xxmsonormal">
    <w:name w:val="x_xmsonormal"/>
    <w:basedOn w:val="Normal"/>
    <w:rsid w:val="004049C4"/>
    <w:pPr>
      <w:spacing w:after="0" w:line="240" w:lineRule="auto"/>
    </w:pPr>
    <w:rPr>
      <w:rFonts w:eastAsiaTheme="minorHAnsi" w:cs="Calibri"/>
      <w:lang w:eastAsia="en-AU"/>
    </w:rPr>
  </w:style>
  <w:style w:type="paragraph" w:customStyle="1" w:styleId="xmsonormal">
    <w:name w:val="x_msonormal"/>
    <w:basedOn w:val="Normal"/>
    <w:rsid w:val="00977873"/>
    <w:pPr>
      <w:spacing w:after="0" w:line="240" w:lineRule="auto"/>
    </w:pPr>
    <w:rPr>
      <w:rFonts w:eastAsiaTheme="minorHAnsi" w:cs="Calibri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7A17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9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c6d26eff-4892-4919-acbd-08a58ff65c91">
      <UserInfo>
        <DisplayName/>
        <AccountId xsi:nil="true"/>
        <AccountType/>
      </UserInfo>
    </Owner>
    <Students xmlns="c6d26eff-4892-4919-acbd-08a58ff65c91">
      <UserInfo>
        <DisplayName/>
        <AccountId xsi:nil="true"/>
        <AccountType/>
      </UserInfo>
    </Students>
    <Student_Groups xmlns="c6d26eff-4892-4919-acbd-08a58ff65c91">
      <UserInfo>
        <DisplayName/>
        <AccountId xsi:nil="true"/>
        <AccountType/>
      </UserInfo>
    </Student_Groups>
    <Has_Teacher_Only_SectionGroup xmlns="c6d26eff-4892-4919-acbd-08a58ff65c91" xsi:nil="true"/>
    <CultureName xmlns="c6d26eff-4892-4919-acbd-08a58ff65c91" xsi:nil="true"/>
    <AppVersion xmlns="c6d26eff-4892-4919-acbd-08a58ff65c91" xsi:nil="true"/>
    <Invited_Teachers xmlns="c6d26eff-4892-4919-acbd-08a58ff65c91" xsi:nil="true"/>
    <Invited_Students xmlns="c6d26eff-4892-4919-acbd-08a58ff65c91" xsi:nil="true"/>
    <DefaultSectionNames xmlns="c6d26eff-4892-4919-acbd-08a58ff65c91" xsi:nil="true"/>
    <Templates xmlns="c6d26eff-4892-4919-acbd-08a58ff65c91" xsi:nil="true"/>
    <Self_Registration_Enabled xmlns="c6d26eff-4892-4919-acbd-08a58ff65c91" xsi:nil="true"/>
    <Teachers xmlns="c6d26eff-4892-4919-acbd-08a58ff65c91">
      <UserInfo>
        <DisplayName/>
        <AccountId xsi:nil="true"/>
        <AccountType/>
      </UserInfo>
    </Teachers>
    <Is_Collaboration_Space_Locked xmlns="c6d26eff-4892-4919-acbd-08a58ff65c91" xsi:nil="true"/>
    <NotebookType xmlns="c6d26eff-4892-4919-acbd-08a58ff65c91" xsi:nil="true"/>
    <FolderType xmlns="c6d26eff-4892-4919-acbd-08a58ff65c91" xsi:nil="true"/>
    <TeamsChannelId xmlns="c6d26eff-4892-4919-acbd-08a58ff65c91" xsi:nil="true"/>
    <IsNotebookLocked xmlns="c6d26eff-4892-4919-acbd-08a58ff65c9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F4F0ED83BD6D4A82FA217EF4A3D68E" ma:contentTypeVersion="31" ma:contentTypeDescription="Create a new document." ma:contentTypeScope="" ma:versionID="e578ab99d02a1c2d631561ebbfaedfbd">
  <xsd:schema xmlns:xsd="http://www.w3.org/2001/XMLSchema" xmlns:xs="http://www.w3.org/2001/XMLSchema" xmlns:p="http://schemas.microsoft.com/office/2006/metadata/properties" xmlns:ns3="c6d26eff-4892-4919-acbd-08a58ff65c91" xmlns:ns4="8f2264c4-9bb4-4c20-8a01-d370b222b61f" targetNamespace="http://schemas.microsoft.com/office/2006/metadata/properties" ma:root="true" ma:fieldsID="12ed4f9ffd638be5b9382d3201356134" ns3:_="" ns4:_="">
    <xsd:import namespace="c6d26eff-4892-4919-acbd-08a58ff65c91"/>
    <xsd:import namespace="8f2264c4-9bb4-4c20-8a01-d370b222b6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26eff-4892-4919-acbd-08a58ff65c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5" nillable="true" ma:displayName="Is Collaboration Space Locked" ma:internalName="Is_Collaboration_Space_Locked">
      <xsd:simpleType>
        <xsd:restriction base="dms:Boolean"/>
      </xsd:simpleType>
    </xsd:element>
    <xsd:element name="IsNotebookLocked" ma:index="26" nillable="true" ma:displayName="Is Notebook Locked" ma:internalName="IsNotebook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1" nillable="true" ma:displayName="Tags" ma:internalName="MediaServiceAutoTags" ma:readOnly="true">
      <xsd:simpleType>
        <xsd:restriction base="dms:Text"/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264c4-9bb4-4c20-8a01-d370b222b61f" elementFormDefault="qualified">
    <xsd:import namespace="http://schemas.microsoft.com/office/2006/documentManagement/types"/>
    <xsd:import namespace="http://schemas.microsoft.com/office/infopath/2007/PartnerControls"/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5679DE-12FE-43CD-A0F2-E4FF76DC9D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786074-DCC4-47C7-8EEF-173E387AF591}">
  <ds:schemaRefs>
    <ds:schemaRef ds:uri="http://schemas.microsoft.com/office/2006/metadata/properties"/>
    <ds:schemaRef ds:uri="http://schemas.microsoft.com/office/infopath/2007/PartnerControls"/>
    <ds:schemaRef ds:uri="c6d26eff-4892-4919-acbd-08a58ff65c91"/>
  </ds:schemaRefs>
</ds:datastoreItem>
</file>

<file path=customXml/itemProps3.xml><?xml version="1.0" encoding="utf-8"?>
<ds:datastoreItem xmlns:ds="http://schemas.openxmlformats.org/officeDocument/2006/customXml" ds:itemID="{9DF69BCA-CEA3-4E1E-B557-75705DED10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d26eff-4892-4919-acbd-08a58ff65c91"/>
    <ds:schemaRef ds:uri="8f2264c4-9bb4-4c20-8a01-d370b222b6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A COLLEGE OF AGRICULTURE – CUNDERDIN</vt:lpstr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A COLLEGE OF AGRICULTURE – CUNDERDIN</dc:title>
  <dc:creator>Kerryn</dc:creator>
  <cp:lastModifiedBy>MUNRO Jessica [Northam Primary School]</cp:lastModifiedBy>
  <cp:revision>3</cp:revision>
  <cp:lastPrinted>2026-03-09T06:04:00Z</cp:lastPrinted>
  <dcterms:created xsi:type="dcterms:W3CDTF">2026-06-22T23:51:00Z</dcterms:created>
  <dcterms:modified xsi:type="dcterms:W3CDTF">2026-06-23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F4F0ED83BD6D4A82FA217EF4A3D68E</vt:lpwstr>
  </property>
  <property fmtid="{D5CDD505-2E9C-101B-9397-08002B2CF9AE}" pid="3" name="ClassificationContentMarkingHeaderShapeIds">
    <vt:lpwstr>3baa358b,6187e8c8,7c9f62c3</vt:lpwstr>
  </property>
  <property fmtid="{D5CDD505-2E9C-101B-9397-08002B2CF9AE}" pid="4" name="ClassificationContentMarkingHeaderFontProps">
    <vt:lpwstr>#000000,12,Aptos</vt:lpwstr>
  </property>
  <property fmtid="{D5CDD505-2E9C-101B-9397-08002B2CF9AE}" pid="5" name="ClassificationContentMarkingHeaderText">
    <vt:lpwstr>OFFICIAL</vt:lpwstr>
  </property>
  <property fmtid="{D5CDD505-2E9C-101B-9397-08002B2CF9AE}" pid="6" name="MSIP_Label_1ab51697-d8d5-4b00-af1f-cc3ba473113c_Enabled">
    <vt:lpwstr>true</vt:lpwstr>
  </property>
  <property fmtid="{D5CDD505-2E9C-101B-9397-08002B2CF9AE}" pid="7" name="MSIP_Label_1ab51697-d8d5-4b00-af1f-cc3ba473113c_SetDate">
    <vt:lpwstr>2026-02-08T22:52:43Z</vt:lpwstr>
  </property>
  <property fmtid="{D5CDD505-2E9C-101B-9397-08002B2CF9AE}" pid="8" name="MSIP_Label_1ab51697-d8d5-4b00-af1f-cc3ba473113c_Method">
    <vt:lpwstr>Standard</vt:lpwstr>
  </property>
  <property fmtid="{D5CDD505-2E9C-101B-9397-08002B2CF9AE}" pid="9" name="MSIP_Label_1ab51697-d8d5-4b00-af1f-cc3ba473113c_Name">
    <vt:lpwstr>OFFICIAL</vt:lpwstr>
  </property>
  <property fmtid="{D5CDD505-2E9C-101B-9397-08002B2CF9AE}" pid="10" name="MSIP_Label_1ab51697-d8d5-4b00-af1f-cc3ba473113c_SiteId">
    <vt:lpwstr>e08016f9-d1fd-4cbb-83b0-b76eb4361627</vt:lpwstr>
  </property>
  <property fmtid="{D5CDD505-2E9C-101B-9397-08002B2CF9AE}" pid="11" name="MSIP_Label_1ab51697-d8d5-4b00-af1f-cc3ba473113c_ActionId">
    <vt:lpwstr>55398750-a7b7-45eb-9abe-54926e6da2e9</vt:lpwstr>
  </property>
  <property fmtid="{D5CDD505-2E9C-101B-9397-08002B2CF9AE}" pid="12" name="MSIP_Label_1ab51697-d8d5-4b00-af1f-cc3ba473113c_ContentBits">
    <vt:lpwstr>1</vt:lpwstr>
  </property>
  <property fmtid="{D5CDD505-2E9C-101B-9397-08002B2CF9AE}" pid="13" name="MSIP_Label_1ab51697-d8d5-4b00-af1f-cc3ba473113c_Tag">
    <vt:lpwstr>10, 3, 0, 1</vt:lpwstr>
  </property>
</Properties>
</file>